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363DC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0" w:name="X8b281b2a81ba8f0e3ca16c58148c0f03661dea2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1. Compare and contrast the float and Decimal classes' benefits and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drawbacks ?</w:t>
      </w:r>
      <w:bookmarkEnd w:id="0"/>
      <w:proofErr w:type="gramEnd"/>
    </w:p>
    <w:p w14:paraId="4BEAE42F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th the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float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ypes store numerical values in Python.</w:t>
      </w:r>
    </w:p>
    <w:p w14:paraId="0D40CEA5" w14:textId="77777777" w:rsidR="00FE609C" w:rsidRPr="00107A9E" w:rsidRDefault="004937C3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Use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floats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when convenience and speed matter. A float gives you an approximation of the number you declare.</w:t>
      </w:r>
    </w:p>
    <w:p w14:paraId="0A44552E" w14:textId="77777777" w:rsidR="00FE609C" w:rsidRPr="00107A9E" w:rsidRDefault="004937C3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Use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s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when precision matters.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s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can suffer from their own precision issues, but generally,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s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re more precise than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floats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 The performance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difference between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float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, with Python 3, is not outlandish, and in my experience, the precision benefits of a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utweigh the performance benefits of a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float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7A8472E4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1" w:name="Xd69726fb5b6f469013c94d87251d4e91f4dfae9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2.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Decimal(</w:t>
      </w:r>
      <w:proofErr w:type="gramEnd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'1.200') and Decimal('1.2') are two objects to consider. In what sen</w:t>
      </w:r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se are these the same object? Are these just two ways of representing the exact same value, or do they correspond to different internal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states ?</w:t>
      </w:r>
      <w:bookmarkEnd w:id="1"/>
      <w:proofErr w:type="gramEnd"/>
    </w:p>
    <w:p w14:paraId="463882F9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th values are same but internal representation at storage Is different. Precsion differs, </w:t>
      </w:r>
      <w:proofErr w:type="gramStart"/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(</w:t>
      </w:r>
      <w:proofErr w:type="gramEnd"/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'1.200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')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gives internally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1.200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nd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('1.2')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gives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1.2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010564E6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2" w:name="Xd1657c8981ea262c4273d1aff0df77e5f9adc11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3. What happens if the equality of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Decimal(</w:t>
      </w:r>
      <w:proofErr w:type="gramEnd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'1.200') and Decimal('1.2') is checked ?</w:t>
      </w:r>
      <w:bookmarkEnd w:id="2"/>
    </w:p>
    <w:p w14:paraId="46FC883F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th values are checked to be </w:t>
      </w:r>
      <w:proofErr w:type="gramStart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equal ,</w:t>
      </w:r>
      <w:proofErr w:type="gramEnd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they only differ in precision.</w:t>
      </w:r>
    </w:p>
    <w:p w14:paraId="6103B7AC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3" w:name="Xc41578693471304bad5f35e34b921577f24dc8a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4. Why is it preferable to start a Decimal</w:t>
      </w:r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object with a string rather than a floating-point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value ?</w:t>
      </w:r>
      <w:bookmarkEnd w:id="3"/>
      <w:proofErr w:type="gramEnd"/>
    </w:p>
    <w:p w14:paraId="66AA1E2B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Floating-point value is converted to Decimal format. Decimal can store float value with absolute precision. But when float value is given as Decimal </w:t>
      </w:r>
      <w:proofErr w:type="gramStart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bject,it</w:t>
      </w:r>
      <w:proofErr w:type="gramEnd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first has to be converted from fl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oating point value which might already have rounding error.</w:t>
      </w:r>
    </w:p>
    <w:p w14:paraId="27544BE9" w14:textId="77777777" w:rsidR="00FE609C" w:rsidRPr="00107A9E" w:rsidRDefault="004937C3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Hence it is preferable to start a Decimal object with a string.</w:t>
      </w:r>
    </w:p>
    <w:p w14:paraId="67F0FFE3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4" w:name="Xa080de55b154e5f2783e09824d09f9935edf6db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5. In an arithmetic phrase, how simple is it to combine Decimal objects with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integers ?</w:t>
      </w:r>
      <w:bookmarkEnd w:id="4"/>
      <w:proofErr w:type="gramEnd"/>
    </w:p>
    <w:p w14:paraId="239583EE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We can do it with use of </w:t>
      </w:r>
      <w:proofErr w:type="gramStart"/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Decimal(</w:t>
      </w:r>
      <w:proofErr w:type="gramEnd"/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)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39F2FA7B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5" w:name="X1f144b7c3fd149e6e2227f818a02117e4a96ffd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6. </w:t>
      </w:r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Can Decimal objects and floating-point values be combined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easily ?</w:t>
      </w:r>
      <w:bookmarkEnd w:id="5"/>
      <w:proofErr w:type="gramEnd"/>
    </w:p>
    <w:p w14:paraId="3980234A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Arithmetic operfations like </w:t>
      </w:r>
      <w:proofErr w:type="gramStart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Adding,subtracting</w:t>
      </w:r>
      <w:proofErr w:type="gramEnd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or multiplying a Decimal object by a floating-point value is generates an error.</w:t>
      </w:r>
    </w:p>
    <w:p w14:paraId="03D6A939" w14:textId="77777777" w:rsidR="00FE609C" w:rsidRPr="00107A9E" w:rsidRDefault="004937C3">
      <w:pPr>
        <w:pStyle w:val="BodyText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lastRenderedPageBreak/>
        <w:t>To do these operations, the floating point has to be con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verted to a Decimal.</w:t>
      </w:r>
    </w:p>
    <w:p w14:paraId="5D26B34A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6" w:name="X07e7e5e988c7f66cd7d018a9b28da11461386da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7. Using the Fraction class but not the Decimal class, give an example of a quantity that can be expressed with absolute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precision ?</w:t>
      </w:r>
      <w:bookmarkEnd w:id="6"/>
      <w:proofErr w:type="gramEnd"/>
    </w:p>
    <w:p w14:paraId="30B917F1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Value of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0.5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will be represented as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½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.</w:t>
      </w:r>
    </w:p>
    <w:p w14:paraId="47D84E45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7" w:name="Xc5072e34a634da5ab65a54e7734bc1d3f40582f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8.Consider the following two fraction objects: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Fraction(</w:t>
      </w:r>
      <w:proofErr w:type="gramEnd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1,</w:t>
      </w:r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 2) and Fraction(1, 2). (5, 10). Is the internal state of these two objects the same? Why do you think that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is ?</w:t>
      </w:r>
      <w:bookmarkEnd w:id="7"/>
      <w:proofErr w:type="gramEnd"/>
    </w:p>
    <w:p w14:paraId="503F7F1D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Both will be reduced to </w:t>
      </w:r>
      <w:r w:rsidRPr="00107A9E">
        <w:rPr>
          <w:rStyle w:val="VerbatimChar"/>
          <w:rFonts w:ascii="Times New Roman" w:hAnsi="Times New Roman" w:cs="Times New Roman"/>
          <w:iCs/>
          <w:color w:val="000000" w:themeColor="text1"/>
          <w:sz w:val="28"/>
          <w:szCs w:val="28"/>
        </w:rPr>
        <w:t>1/2</w:t>
      </w:r>
    </w:p>
    <w:p w14:paraId="2EFC5168" w14:textId="77777777" w:rsidR="00FE609C" w:rsidRPr="00107A9E" w:rsidRDefault="004937C3">
      <w:pPr>
        <w:pStyle w:val="Heading4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</w:pPr>
      <w:bookmarkStart w:id="8" w:name="X4acedc2079be3ff682b531e436db4f0c88ef451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 xml:space="preserve">9. How do the Fraction class and the integer type (int) relate to each other? Containment or </w:t>
      </w:r>
      <w:proofErr w:type="gramStart"/>
      <w:r w:rsidRPr="00107A9E"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</w:rPr>
        <w:t>inheritance ?</w:t>
      </w:r>
      <w:bookmarkEnd w:id="8"/>
      <w:proofErr w:type="gramEnd"/>
    </w:p>
    <w:p w14:paraId="20CBBC67" w14:textId="77777777" w:rsidR="00FE609C" w:rsidRPr="00107A9E" w:rsidRDefault="004937C3">
      <w:pPr>
        <w:pStyle w:val="FirstParagrap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Ans</w:t>
      </w:r>
      <w:r w:rsidRPr="00107A9E">
        <w:rPr>
          <w:rFonts w:ascii="Times New Roman" w:hAnsi="Times New Roman" w:cs="Times New Roman"/>
          <w:b/>
          <w:iCs/>
          <w:color w:val="000000" w:themeColor="text1"/>
          <w:sz w:val="28"/>
          <w:szCs w:val="28"/>
        </w:rPr>
        <w:t>:</w:t>
      </w:r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Fraction class and integer type(int) are related in form of a </w:t>
      </w:r>
      <w:proofErr w:type="gramStart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>container.It</w:t>
      </w:r>
      <w:proofErr w:type="gramEnd"/>
      <w:r w:rsidRPr="00107A9E">
        <w:rPr>
          <w:rFonts w:ascii="Times New Roman" w:hAnsi="Times New Roman" w:cs="Times New Roman"/>
          <w:iCs/>
          <w:color w:val="000000" w:themeColor="text1"/>
          <w:sz w:val="28"/>
          <w:szCs w:val="28"/>
        </w:rPr>
        <w:t xml:space="preserve"> contains two ints, one the numerator and the other the denominator</w:t>
      </w:r>
    </w:p>
    <w:sectPr w:rsidR="00FE609C" w:rsidRPr="00107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E8B9E" w14:textId="77777777" w:rsidR="004937C3" w:rsidRDefault="004937C3">
      <w:pPr>
        <w:spacing w:after="0"/>
      </w:pPr>
      <w:r>
        <w:separator/>
      </w:r>
    </w:p>
  </w:endnote>
  <w:endnote w:type="continuationSeparator" w:id="0">
    <w:p w14:paraId="7066CEEF" w14:textId="77777777" w:rsidR="004937C3" w:rsidRDefault="004937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9DD2C" w14:textId="77777777" w:rsidR="004937C3" w:rsidRDefault="004937C3">
      <w:r>
        <w:separator/>
      </w:r>
    </w:p>
  </w:footnote>
  <w:footnote w:type="continuationSeparator" w:id="0">
    <w:p w14:paraId="4640384B" w14:textId="77777777" w:rsidR="004937C3" w:rsidRDefault="004937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16C9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7A9E"/>
    <w:rsid w:val="004937C3"/>
    <w:rsid w:val="004E29B3"/>
    <w:rsid w:val="00590D07"/>
    <w:rsid w:val="00784D58"/>
    <w:rsid w:val="008D6863"/>
    <w:rsid w:val="00B86B75"/>
    <w:rsid w:val="00BC48D5"/>
    <w:rsid w:val="00C36279"/>
    <w:rsid w:val="00E315A3"/>
    <w:rsid w:val="00FE60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03D0F"/>
  <w15:docId w15:val="{F91BCBFF-A5E4-4A68-BFB3-B8803445C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2</Characters>
  <Application>Microsoft Office Word</Application>
  <DocSecurity>0</DocSecurity>
  <Lines>18</Lines>
  <Paragraphs>5</Paragraphs>
  <ScaleCrop>false</ScaleCrop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01T10:50:00Z</dcterms:created>
  <dcterms:modified xsi:type="dcterms:W3CDTF">2022-01-01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